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Application</w:t>
      </w:r>
    </w:p>
    <w:bookmarkStart w:id="24" w:name="X52ab4ec6aa0576470d05e508c1d1a2448b8522a"/>
    <w:p>
      <w:pPr>
        <w:pStyle w:val="Heading1"/>
      </w:pPr>
      <w:r>
        <w:t xml:space="preserve">Cover Letter for Film Director Position in Germany Frankfurt</w:t>
      </w:r>
    </w:p>
    <w:p>
      <w:pPr>
        <w:pStyle w:val="FirstParagraph"/>
      </w:pPr>
      <w:r>
        <w:t xml:space="preserve">Dear [Hiring Manager's Name],</w:t>
      </w:r>
    </w:p>
    <w:p>
      <w:pPr>
        <w:pStyle w:val="BodyText"/>
      </w:pPr>
      <w:r>
        <w:t xml:space="preserve">I am writing to express my enthusiastic interest in the Film Director position at [Company/Organization Name] in Germany Frankfurt. As a dedicated and visionary filmmaker with over a decade of experience, I am eager to contribute my creative expertise, technical proficiency, and passion for storytelling to your team. This opportunity aligns perfectly with my career goals and deep admiration for the vibrant film industry in Germany, particularly the dynamic cultural hub of Frankfurt.</w:t>
      </w:r>
    </w:p>
    <w:p>
      <w:pPr>
        <w:pStyle w:val="BodyText"/>
      </w:pPr>
      <w:r>
        <w:t xml:space="preserve">As a Film Director, I have consistently sought to push boundaries in narrative innovation and visual artistry. My work spans diverse genres, including independent cinema, documentary filmmaking, and narrative features that explore universal themes through unique cultural lenses. Having directed projects that premiered at prestigious international film festivals such as Berlinale and Cannes, I have cultivated a deep understanding of the global film landscape while maintaining a strong connection to my roots in German cinematic traditions. This duality—bridging international storytelling with local authenticity—is what makes Frankfurt an ideal location for me to further my career.</w:t>
      </w:r>
    </w:p>
    <w:bookmarkStart w:id="20" w:name="X6f9354312abf1021c36d74be8deb258fbe9df99"/>
    <w:p>
      <w:pPr>
        <w:pStyle w:val="Heading2"/>
      </w:pPr>
      <w:r>
        <w:t xml:space="preserve">Why Germany Frankfurt? A Unique Opportunity</w:t>
      </w:r>
    </w:p>
    <w:p>
      <w:pPr>
        <w:pStyle w:val="FirstParagraph"/>
      </w:pPr>
      <w:r>
        <w:t xml:space="preserve">Frankfurt, as one of Germany’s most influential cities, is a beacon of creativity and innovation in the film industry. Its strategic position as a cultural crossroads, combined with its thriving production infrastructure and rich history of cinematic excellence, makes it an unparalleled destination for filmmakers. I have long admired the city’s commitment to fostering artistic talent and its ability to blend traditional German storytelling with modern, avant-garde approaches. The chance to contribute to this thriving environment as a Film Director is both professionally rewarding and personally fulfilling.</w:t>
      </w:r>
    </w:p>
    <w:p>
      <w:pPr>
        <w:pStyle w:val="BodyText"/>
      </w:pPr>
      <w:r>
        <w:t xml:space="preserve">My experience working on international film projects has equipped me with the ability to navigate cultural nuances and collaborate effectively with diverse teams. In Germany, where the film industry emphasizes precision, technical mastery, and narrative depth, I have honed my skills to meet the highest standards of production quality. Whether directing a feature-length drama or a short documentary, I prioritize authenticity, emotional resonance, and meticulous attention to detail—qualities that resonate deeply with the values of German cinema.</w:t>
      </w:r>
    </w:p>
    <w:bookmarkEnd w:id="20"/>
    <w:bookmarkStart w:id="21" w:name="professional-experience-and-achievements"/>
    <w:p>
      <w:pPr>
        <w:pStyle w:val="Heading2"/>
      </w:pPr>
      <w:r>
        <w:t xml:space="preserve">Professional Experience and Achievements</w:t>
      </w:r>
    </w:p>
    <w:p>
      <w:pPr>
        <w:pStyle w:val="FirstParagraph"/>
      </w:pPr>
      <w:r>
        <w:t xml:space="preserve">Over the years, I have directed over 30 films that have received critical acclaim and recognition across multiple platforms. My most recent project, [Film Title], a psychological thriller set in Berlin, was praised for its atmospheric cinematography and layered character development. The film won Best Director at the Munich International Film Festival in 2023, a testament to my ability to craft compelling stories that captivate audiences while maintaining artistic integrity.</w:t>
      </w:r>
    </w:p>
    <w:p>
      <w:pPr>
        <w:pStyle w:val="BodyText"/>
      </w:pPr>
      <w:r>
        <w:t xml:space="preserve">In addition to my work as a director, I have collaborated with renowned production companies in Germany, including [Company Name], where I served as a lead director for several television series. These experiences have deepened my understanding of the German film industry’s technical and creative demands, from pre-production planning to post-production editing. I am well-versed in the latest filmmaking technologies and software, ensuring that my projects meet contemporary industry standards while maintaining a personal artistic vision.</w:t>
      </w:r>
    </w:p>
    <w:bookmarkEnd w:id="21"/>
    <w:bookmarkStart w:id="22" w:name="why-choose-me-as-your-film-director"/>
    <w:p>
      <w:pPr>
        <w:pStyle w:val="Heading2"/>
      </w:pPr>
      <w:r>
        <w:t xml:space="preserve">Why Choose Me as Your Film Director?</w:t>
      </w:r>
    </w:p>
    <w:p>
      <w:pPr>
        <w:pStyle w:val="FirstParagraph"/>
      </w:pPr>
      <w:r>
        <w:t xml:space="preserve">As a Film Director, I bring more than just technical expertise—I offer a unique perspective shaped by my multicultural background and global experiences. My ability to translate complex narratives into visually striking films is complemented by my strong leadership skills and commitment to fostering collaborative environments. In Frankfurt, where the film community thrives on innovation and teamwork, I am confident in my ability to contribute meaningfully to your organization’s vision.</w:t>
      </w:r>
    </w:p>
    <w:p>
      <w:pPr>
        <w:pStyle w:val="BodyText"/>
      </w:pPr>
      <w:r>
        <w:t xml:space="preserve">I have a proven track record of delivering projects on time and within budget while maintaining high creative standards. My work often involves close collaboration with writers, producers, and crew members to ensure that every aspect of the film aligns with the director’s artistic intent. I am particularly proud of my role in mentoring emerging filmmakers through workshops and mentorship programs, a passion that aligns perfectly with Frankfurt’s emphasis on nurturing talent.</w:t>
      </w:r>
    </w:p>
    <w:bookmarkEnd w:id="22"/>
    <w:bookmarkStart w:id="23" w:name="conclusion-a-vision-for-the-future"/>
    <w:p>
      <w:pPr>
        <w:pStyle w:val="Heading2"/>
      </w:pPr>
      <w:r>
        <w:t xml:space="preserve">Conclusion: A Vision for the Future</w:t>
      </w:r>
    </w:p>
    <w:p>
      <w:pPr>
        <w:pStyle w:val="FirstParagraph"/>
      </w:pPr>
      <w:r>
        <w:t xml:space="preserve">In conclusion, I am excited about the possibility of joining your team as a Film Director in Germany Frankfurt. The city’s rich cultural heritage and forward-thinking approach to filmmaking make it an ideal setting for me to continue growing as an artist while contributing to impactful projects. I am eager to bring my experience, creativity, and dedication to your organization and help shape the future of cinema in this dynamic region.</w:t>
      </w:r>
    </w:p>
    <w:p>
      <w:pPr>
        <w:pStyle w:val="BodyText"/>
      </w:pPr>
      <w:r>
        <w:t xml:space="preserve">Thank you for considering my application. I would be honored to discuss how my skills and vision align with the goals of [Company/Organization Name]. Please feel free to contact me at [Your Phone Number] or [Your Email Address] at your earliest convenience. I look forward to the opportunity to contribute to your team and collaborate on groundbreaking films that resonate with audiences worldwid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Application</dc:title>
  <dc:creator/>
  <dc:language>en</dc:language>
  <cp:keywords/>
  <dcterms:created xsi:type="dcterms:W3CDTF">2026-07-24T21:01:08Z</dcterms:created>
  <dcterms:modified xsi:type="dcterms:W3CDTF">2026-07-24T21:01:08Z</dcterms:modified>
</cp:coreProperties>
</file>

<file path=docProps/custom.xml><?xml version="1.0" encoding="utf-8"?>
<Properties xmlns="http://schemas.openxmlformats.org/officeDocument/2006/custom-properties" xmlns:vt="http://schemas.openxmlformats.org/officeDocument/2006/docPropsVTypes"/>
</file>